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C65AC" w14:textId="6F9C5A99" w:rsidR="00DC56E4" w:rsidRDefault="00DC56E4" w:rsidP="00BB1A45">
      <w:pPr>
        <w:pStyle w:val="Heading2"/>
        <w:keepLines/>
        <w:spacing w:before="40" w:after="0" w:line="259" w:lineRule="auto"/>
        <w:jc w:val="center"/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</w:pPr>
      <w:bookmarkStart w:id="0" w:name="_Toc497119336"/>
      <w:r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T</w:t>
      </w:r>
      <w:bookmarkEnd w:id="0"/>
      <w:r w:rsidR="00D24309"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EST CASE</w:t>
      </w:r>
    </w:p>
    <w:p w14:paraId="37C568B4" w14:textId="5448EC2C" w:rsidR="00F91778" w:rsidRDefault="00C5184F" w:rsidP="00F91778">
      <w:pPr>
        <w:spacing w:after="0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</w:t>
      </w:r>
      <w:r w:rsidR="004C2746">
        <w:rPr>
          <w:rFonts w:ascii="Times New Roman" w:hAnsi="Times New Roman"/>
          <w:b/>
          <w:bCs/>
          <w:sz w:val="28"/>
          <w:szCs w:val="28"/>
          <w:lang w:eastAsia="x-none"/>
        </w:rPr>
        <w:t>8.1.1</w:t>
      </w:r>
      <w:r w:rsidR="004C2746">
        <w:rPr>
          <w:rFonts w:ascii="Times New Roman" w:hAnsi="Times New Roman"/>
          <w:b/>
          <w:bCs/>
          <w:sz w:val="28"/>
          <w:szCs w:val="28"/>
          <w:lang w:eastAsia="x-none"/>
        </w:rPr>
        <w:tab/>
      </w:r>
      <w:r w:rsidR="00F91778" w:rsidRPr="00A204FC">
        <w:rPr>
          <w:rFonts w:ascii="Times New Roman" w:hAnsi="Times New Roman"/>
          <w:b/>
          <w:bCs/>
          <w:sz w:val="28"/>
          <w:szCs w:val="28"/>
          <w:lang w:eastAsia="x-none"/>
        </w:rPr>
        <w:t>Test cases</w:t>
      </w:r>
      <w:r w:rsidR="00F91778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for Login</w:t>
      </w:r>
    </w:p>
    <w:p w14:paraId="2B4E868D" w14:textId="4E48AD06" w:rsidR="00F91778" w:rsidRPr="00527A42" w:rsidRDefault="00F91778" w:rsidP="005F4836">
      <w:pPr>
        <w:spacing w:after="0"/>
        <w:ind w:left="54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t xml:space="preserve">   </w:t>
      </w:r>
      <w:r w:rsidR="004C2746">
        <w:rPr>
          <w:rFonts w:ascii="Times New Roman" w:hAnsi="Times New Roman"/>
          <w:b/>
          <w:sz w:val="24"/>
          <w:szCs w:val="24"/>
          <w:lang w:eastAsia="x-none"/>
        </w:rPr>
        <w:t>8.1</w:t>
      </w:r>
      <w:r>
        <w:rPr>
          <w:rFonts w:ascii="Times New Roman" w:hAnsi="Times New Roman"/>
          <w:b/>
          <w:sz w:val="24"/>
          <w:szCs w:val="24"/>
          <w:lang w:eastAsia="x-none"/>
        </w:rPr>
        <w:t>.1.</w:t>
      </w:r>
      <w:r w:rsidR="004E656A">
        <w:rPr>
          <w:rFonts w:ascii="Times New Roman" w:hAnsi="Times New Roman"/>
          <w:b/>
          <w:sz w:val="24"/>
          <w:szCs w:val="24"/>
          <w:lang w:eastAsia="x-none"/>
        </w:rPr>
        <w:t>1</w:t>
      </w:r>
      <w:r w:rsidRPr="00527A42">
        <w:rPr>
          <w:rFonts w:ascii="Times New Roman" w:hAnsi="Times New Roman"/>
          <w:b/>
          <w:sz w:val="24"/>
          <w:szCs w:val="24"/>
          <w:lang w:eastAsia="x-none"/>
        </w:rPr>
        <w:t xml:space="preserve"> </w:t>
      </w:r>
      <w:r>
        <w:rPr>
          <w:rFonts w:ascii="Times New Roman" w:hAnsi="Times New Roman"/>
          <w:b/>
          <w:sz w:val="24"/>
          <w:szCs w:val="24"/>
          <w:lang w:eastAsia="x-none"/>
        </w:rPr>
        <w:t>Authorized Admin</w:t>
      </w:r>
    </w:p>
    <w:tbl>
      <w:tblPr>
        <w:tblpPr w:leftFromText="180" w:rightFromText="180" w:vertAnchor="text" w:horzAnchor="margin" w:tblpY="136"/>
        <w:tblW w:w="14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3410"/>
        <w:gridCol w:w="1400"/>
        <w:gridCol w:w="1400"/>
        <w:gridCol w:w="3200"/>
        <w:gridCol w:w="3820"/>
      </w:tblGrid>
      <w:tr w:rsidR="00F91778" w:rsidRPr="00721373" w14:paraId="56D0D70A" w14:textId="77777777" w:rsidTr="001033DD">
        <w:trPr>
          <w:trHeight w:val="530"/>
        </w:trPr>
        <w:tc>
          <w:tcPr>
            <w:tcW w:w="9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8C9BC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34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41D35F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56E3DD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7074F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32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4263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8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AB07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F91778" w:rsidRPr="00721373" w14:paraId="4BE15D71" w14:textId="77777777" w:rsidTr="001033DD">
        <w:trPr>
          <w:trHeight w:val="402"/>
        </w:trPr>
        <w:tc>
          <w:tcPr>
            <w:tcW w:w="9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D6869B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4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6B855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A6E6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name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ADB08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32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1ABC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8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57E462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F91778" w:rsidRPr="00721373" w14:paraId="70C2B6AC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A89B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25799" w14:textId="356E75D3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756C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A0E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C729E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5F848" w14:textId="77777777" w:rsidR="00F91778" w:rsidRPr="00B97E13" w:rsidRDefault="00413432" w:rsidP="00413432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F91778" w:rsidRPr="00721373" w14:paraId="061B6F10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6E07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F0CED" w14:textId="69AAECAD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FC122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00F173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B6FD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D70C1" w14:textId="28FCA45C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D32A2">
              <w:rPr>
                <w:rFonts w:ascii="Times New Roman" w:hAnsi="Times New Roman"/>
                <w:sz w:val="24"/>
                <w:szCs w:val="24"/>
                <w:lang w:val="en-IN"/>
              </w:rPr>
              <w:t>Please enter valid login details</w:t>
            </w:r>
          </w:p>
        </w:tc>
      </w:tr>
      <w:tr w:rsidR="00F91778" w:rsidRPr="00721373" w14:paraId="67F5017E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06F35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373F84" w14:textId="5D469E8F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C56B6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E760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F4C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6BEDE" w14:textId="411D5442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60829BC6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73D7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E5113" w14:textId="793DBB7F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94B5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C82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75B4B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60A35" w14:textId="3D217932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099FBBB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ED2F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05E58" w14:textId="504EF863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01F2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8C69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715AC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755B3" w14:textId="3B3393A1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4DA8C7E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803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DB22" w14:textId="009BD48C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096EB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AA10C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0FD82" w14:textId="7DB708A9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sername </w:t>
            </w:r>
            <w:r w:rsidR="008164F1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8164F1" w:rsidRPr="008164F1">
              <w:rPr>
                <w:rFonts w:ascii="Times New Roman" w:hAnsi="Times New Roman"/>
                <w:sz w:val="24"/>
                <w:szCs w:val="24"/>
              </w:rPr>
              <w:t xml:space="preserve">userpassword 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A4E40" w14:textId="5995198C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  <w:r w:rsidR="00F9177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91778" w:rsidRPr="00721373" w14:paraId="42650972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A2D9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465BB" w14:textId="7535A585" w:rsidR="00F91778" w:rsidRPr="004A4EA3" w:rsidRDefault="00750015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F9177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F894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25A8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80944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86B30" w14:textId="77777777" w:rsidR="00F91778" w:rsidRPr="00B97E13" w:rsidRDefault="00F91778" w:rsidP="001033D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-</w:t>
            </w:r>
          </w:p>
        </w:tc>
      </w:tr>
    </w:tbl>
    <w:p w14:paraId="69495337" w14:textId="77777777" w:rsidR="003E7E99" w:rsidRDefault="003E7E99" w:rsidP="003E7E99">
      <w:pPr>
        <w:tabs>
          <w:tab w:val="right" w:pos="13959"/>
        </w:tabs>
        <w:spacing w:after="0" w:line="240" w:lineRule="auto"/>
        <w:jc w:val="right"/>
        <w:rPr>
          <w:rFonts w:ascii="Times New Roman" w:hAnsi="Times New Roman"/>
          <w:b/>
          <w:sz w:val="24"/>
          <w:szCs w:val="24"/>
          <w:lang w:eastAsia="x-none"/>
        </w:rPr>
      </w:pPr>
    </w:p>
    <w:p w14:paraId="2FFB053B" w14:textId="7769DD84" w:rsidR="0027585D" w:rsidRDefault="00C5184F" w:rsidP="005F4836">
      <w:pPr>
        <w:spacing w:after="0"/>
        <w:ind w:left="36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lastRenderedPageBreak/>
        <w:t xml:space="preserve">  </w:t>
      </w:r>
      <w:r w:rsidR="002B1EE3">
        <w:rPr>
          <w:rFonts w:ascii="Times New Roman" w:hAnsi="Times New Roman"/>
          <w:b/>
          <w:sz w:val="24"/>
          <w:szCs w:val="24"/>
          <w:lang w:val="en-IN"/>
        </w:rPr>
        <w:t>8.1.</w:t>
      </w:r>
      <w:r w:rsidR="0027585D">
        <w:rPr>
          <w:rFonts w:ascii="Times New Roman" w:hAnsi="Times New Roman"/>
          <w:b/>
          <w:sz w:val="24"/>
          <w:szCs w:val="24"/>
          <w:lang w:val="en-IN"/>
        </w:rPr>
        <w:t>1.2</w:t>
      </w:r>
      <w:r w:rsidR="0027585D" w:rsidRPr="00527A42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  <w:r w:rsidR="0027585D">
        <w:rPr>
          <w:rFonts w:ascii="Times New Roman" w:hAnsi="Times New Roman"/>
          <w:b/>
          <w:sz w:val="24"/>
          <w:szCs w:val="24"/>
          <w:lang w:eastAsia="x-none"/>
        </w:rPr>
        <w:t xml:space="preserve">Authorized </w:t>
      </w:r>
      <w:r w:rsidR="002F0011">
        <w:rPr>
          <w:rFonts w:ascii="Times New Roman" w:hAnsi="Times New Roman"/>
          <w:b/>
          <w:sz w:val="24"/>
          <w:szCs w:val="24"/>
          <w:lang w:eastAsia="x-none"/>
        </w:rPr>
        <w:t>Delivery Boy</w:t>
      </w:r>
    </w:p>
    <w:p w14:paraId="4C046D5E" w14:textId="77777777" w:rsidR="0027585D" w:rsidRPr="00527A42" w:rsidRDefault="0027585D" w:rsidP="0027585D">
      <w:pPr>
        <w:spacing w:after="0"/>
        <w:rPr>
          <w:rFonts w:ascii="Times New Roman" w:hAnsi="Times New Roman"/>
          <w:b/>
          <w:sz w:val="24"/>
          <w:szCs w:val="24"/>
          <w:lang w:eastAsia="x-none"/>
        </w:rPr>
      </w:pPr>
    </w:p>
    <w:tbl>
      <w:tblPr>
        <w:tblW w:w="14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730"/>
        <w:gridCol w:w="1000"/>
        <w:gridCol w:w="1000"/>
        <w:gridCol w:w="1000"/>
        <w:gridCol w:w="1000"/>
        <w:gridCol w:w="1000"/>
        <w:gridCol w:w="1000"/>
        <w:gridCol w:w="2485"/>
        <w:gridCol w:w="2775"/>
      </w:tblGrid>
      <w:tr w:rsidR="00A65888" w:rsidRPr="00556B18" w14:paraId="0357CB3E" w14:textId="77777777" w:rsidTr="00A65888">
        <w:trPr>
          <w:trHeight w:val="408"/>
          <w:jc w:val="center"/>
        </w:trPr>
        <w:tc>
          <w:tcPr>
            <w:tcW w:w="7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E48D2F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27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091C57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910E65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E21BE6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08FF7" w14:textId="5DFC922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50CE9" w14:textId="2DB4D54B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4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DD35FE" w14:textId="54BBDE12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5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D01C2" w14:textId="1AC566D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24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91098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7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2E7C00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A65888" w:rsidRPr="00556B18" w14:paraId="6C2E4222" w14:textId="77777777" w:rsidTr="00A65888">
        <w:trPr>
          <w:trHeight w:val="872"/>
          <w:jc w:val="center"/>
        </w:trPr>
        <w:tc>
          <w:tcPr>
            <w:tcW w:w="7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1CC8B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BE68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78D2" w14:textId="61F974AD" w:rsidR="00A65888" w:rsidRPr="00556B18" w:rsidRDefault="003A68F9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no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5CC3B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9FF2E" w14:textId="382FC071" w:rsidR="00A6588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ctive/deactive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8D942" w14:textId="09EF9B00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ld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13B368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ew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957F" w14:textId="653E5A82" w:rsidR="00A65888" w:rsidRPr="00556B18" w:rsidRDefault="00A65888" w:rsidP="00A6588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Verif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email id</w:t>
            </w:r>
          </w:p>
        </w:tc>
        <w:tc>
          <w:tcPr>
            <w:tcW w:w="2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1CE3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C15D8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A65888" w:rsidRPr="00556B18" w14:paraId="322FC7F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C0BB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B0F06" w14:textId="261BD508" w:rsidR="00A65888" w:rsidRPr="00556B18" w:rsidRDefault="00A65888" w:rsidP="006D1096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C505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2061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05D79" w14:textId="3FE7E163" w:rsidR="00A65888" w:rsidRPr="009A01BD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6588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FC7DD" w14:textId="285F59A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355A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8F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30BF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FED50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5DB6174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7278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41387" w14:textId="14C860B6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DDF6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08FE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A6610" w14:textId="71CC1720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DFD04" w14:textId="420ECF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069C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6E3A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7D73A" w14:textId="036076C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i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8C54E" w14:textId="7068041F" w:rsidR="00A65888" w:rsidRPr="00556B18" w:rsidRDefault="00941F7C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41F7C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Please enter valid 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7F6A131F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7E5B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599E5" w14:textId="6632E08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DA0E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3DA4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15F5D" w14:textId="4DA73C5B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89289" w14:textId="6E9A58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379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42B1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6263C" w14:textId="7D567AD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19187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187E" w:rsidRPr="0019187E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5C8ED" w14:textId="76D41276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does not exist in database.</w:t>
            </w:r>
          </w:p>
        </w:tc>
      </w:tr>
      <w:tr w:rsidR="00A65888" w:rsidRPr="00556B18" w14:paraId="0095D728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6C831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E3339" w14:textId="48DDC1D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FBCB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79C5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2A3EB" w14:textId="38351F8A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65421" w14:textId="2B244EE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6669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227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55CF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C1246" w14:textId="57373A4E" w:rsidR="00A65888" w:rsidRPr="00556B18" w:rsidRDefault="00C41AD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41AD8">
              <w:rPr>
                <w:rFonts w:ascii="Times New Roman" w:hAnsi="Times New Roman"/>
                <w:sz w:val="24"/>
                <w:szCs w:val="24"/>
              </w:rPr>
              <w:t>Please enter correct password</w:t>
            </w:r>
            <w:r w:rsidR="0047545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4645CF1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BD73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B85D0" w14:textId="7E63150C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94A1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5BA46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120D0" w14:textId="400B8D91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ED3AB" w14:textId="39873F38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B0F3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0DB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03F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D059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does not exist in database.</w:t>
            </w:r>
          </w:p>
        </w:tc>
      </w:tr>
      <w:tr w:rsidR="00800E18" w:rsidRPr="00556B18" w14:paraId="7A56A06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4719" w14:textId="7CCE9160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88616" w14:textId="3A2B5E6D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CEB82" w14:textId="4E662376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3BB2E" w14:textId="0F108498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0D591" w14:textId="573DD2DD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DC6EA" w14:textId="62DFC0DE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4AB11" w14:textId="6C71F659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37D86" w14:textId="4FF71481" w:rsidR="00800E18" w:rsidRPr="009A01BD" w:rsidRDefault="00A25A35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3490F" w14:textId="742E2167" w:rsidR="00800E18" w:rsidRDefault="00DE5E96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DE5E96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693F2" w14:textId="0052D9F0" w:rsidR="00800E18" w:rsidRDefault="00DE5E96" w:rsidP="00DE5E96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800E18" w:rsidRPr="00556B18" w14:paraId="71509BD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64E4F" w14:textId="3AFCEEDE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6E32D" w14:textId="2CD2592F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5EAD9" w14:textId="7EE00FC9" w:rsidR="00800E18" w:rsidRPr="0072137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F54D6" w14:textId="3C999405" w:rsidR="00800E18" w:rsidRPr="00721373" w:rsidRDefault="00EF75EE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="00800E18"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64C96" w14:textId="18D465C7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51533" w14:textId="27514169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B15EE" w14:textId="734722DF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4FB1D" w14:textId="0D2A3852" w:rsidR="00800E18" w:rsidRDefault="00171F1D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27575" w14:textId="31F04D34" w:rsidR="00800E18" w:rsidRPr="0019187E" w:rsidRDefault="003A68F9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00E18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CEF7" w14:textId="1C98D3C5" w:rsidR="00800E18" w:rsidRPr="00800E18" w:rsidRDefault="00800E18" w:rsidP="00800E18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800E18">
              <w:rPr>
                <w:rFonts w:ascii="Times New Roman" w:hAnsi="Times New Roman"/>
                <w:sz w:val="24"/>
                <w:szCs w:val="24"/>
                <w:lang w:val="en-IN"/>
              </w:rPr>
              <w:t>Please verify your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 w:rsidR="00475454"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96057A" w:rsidRPr="00556B18" w14:paraId="4B41BF0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1FD47" w14:textId="150DB54C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E8786" w14:textId="1CB434E5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User 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20DE7" w14:textId="0F2E87BF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C11E3" w14:textId="135C72D7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7096F" w14:textId="5C467535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A43E" w14:textId="419132D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6ABD9" w14:textId="7A591BC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B8F0F" w14:textId="64E5E88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BE327" w14:textId="476D99A6" w:rsidR="0096057A" w:rsidRPr="0019187E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62B8F" w14:textId="3CD841FF" w:rsidR="0096057A" w:rsidRPr="00800E18" w:rsidRDefault="0096057A" w:rsidP="0096057A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96057A" w:rsidRPr="00556B18" w14:paraId="585FDBA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41346" w14:textId="34152BB9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4617C" w14:textId="485E0058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 User de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CB1F5" w14:textId="46513A8D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CAAA" w14:textId="35400246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29A40" w14:textId="78E5AFF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44F76" w14:textId="76180E2E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91CE9" w14:textId="13E4DFCB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6F593" w14:textId="6E370EA3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0DEC" w14:textId="0B9E0B99" w:rsidR="0096057A" w:rsidRPr="00713082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 xml:space="preserve">User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eactivated </w:t>
            </w:r>
            <w:r w:rsidRPr="00713082">
              <w:rPr>
                <w:rFonts w:ascii="Times New Roman" w:hAnsi="Times New Roman"/>
                <w:sz w:val="24"/>
                <w:szCs w:val="24"/>
              </w:rPr>
              <w:t>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B0AF3" w14:textId="3939A0C8" w:rsidR="0096057A" w:rsidRDefault="0096057A" w:rsidP="0096057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64252E">
              <w:rPr>
                <w:rFonts w:ascii="Times New Roman" w:hAnsi="Times New Roman"/>
                <w:sz w:val="24"/>
                <w:szCs w:val="24"/>
                <w:lang w:val="en-IN"/>
              </w:rPr>
              <w:t>Your account has been deactivated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0B39D3B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646FF" w14:textId="03AC0A44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1943D1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E93D4" w14:textId="594010E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A1B2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FCF9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83C53" w14:textId="6613A15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B2DA5" w14:textId="1EA47A65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2D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9707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D458C" w14:textId="32AC657E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userpassword invalid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F968" w14:textId="0EEB5873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</w:t>
            </w: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  <w:lang w:val="en-IN"/>
              </w:rPr>
              <w:t>and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userpassword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s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not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n specified format</w:t>
            </w:r>
            <w:r w:rsidR="00A6588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377869AA" w14:textId="77777777" w:rsidTr="00A65888">
        <w:trPr>
          <w:trHeight w:val="809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AD6A9" w14:textId="3ED3DFAB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F56D" w14:textId="09D62F97" w:rsidR="00A65888" w:rsidRPr="00556B18" w:rsidRDefault="00464D1A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91CE1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F5CC1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61A39" w14:textId="366397A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44F5A" w14:textId="1C2F0882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4E8D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656D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DD61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BDADF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32660A2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A71A1" w14:textId="2C51128C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0347" w14:textId="78EC5F03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8BA2B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AFBBC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8B510" w14:textId="56E73537" w:rsidR="00A65888" w:rsidRPr="00556B18" w:rsidRDefault="0096057A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8155F" w14:textId="0F08E2FD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88838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EBAB7" w14:textId="0B0B6BAC" w:rsidR="00A65888" w:rsidRPr="00556B18" w:rsidRDefault="00171F1D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DC74F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change passwor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410D1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ssword is changed in the database.</w:t>
            </w:r>
          </w:p>
        </w:tc>
      </w:tr>
      <w:tr w:rsidR="00445E76" w:rsidRPr="00556B18" w14:paraId="79313EE0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0471F" w14:textId="7EAA958D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38A5" w14:textId="1F05E7E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AD741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 w:rsidRPr="00556B18">
              <w:rPr>
                <w:rFonts w:ascii="Times New Roman" w:hAnsi="Times New Roman"/>
                <w:sz w:val="24"/>
                <w:szCs w:val="24"/>
              </w:rPr>
              <w:t xml:space="preserve">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08CC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6CDFF" w14:textId="781E4C71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4FEDE" w14:textId="7A4706A4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3EF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5C1E1" w14:textId="1FACC94C" w:rsidR="00445E76" w:rsidRPr="00556B18" w:rsidRDefault="00171F1D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B80CD" w14:textId="2F3349A6" w:rsidR="00445E76" w:rsidRPr="00556B18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AD7F4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D7F4F" w:rsidRPr="00AD7F4F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8E476" w14:textId="313F01AE" w:rsidR="00445E76" w:rsidRPr="00556B18" w:rsidRDefault="005E37C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E37C6">
              <w:rPr>
                <w:rFonts w:ascii="Times New Roman" w:hAnsi="Times New Roman"/>
                <w:sz w:val="24"/>
                <w:szCs w:val="24"/>
              </w:rPr>
              <w:t>Please enter valid</w:t>
            </w:r>
            <w:r w:rsidR="00804B0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30D672C1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3A3D" w14:textId="1E29F4B1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40477" w14:textId="409E85D3" w:rsidR="00445E76" w:rsidRPr="004A4EA3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F597" w14:textId="02C920DE" w:rsidR="00445E76" w:rsidRPr="00813DB7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969B7" w14:textId="78FEA5D5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96361" w14:textId="3D67802A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6482B" w14:textId="5C2CDDA2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B81D9" w14:textId="403F66FE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12EB5" w14:textId="3988B830" w:rsidR="00445E76" w:rsidRDefault="006B554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B5549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9BD87" w14:textId="427B2C97" w:rsidR="00445E76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45E76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8D3E9" w14:textId="2ED7885F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A877A6">
              <w:rPr>
                <w:rFonts w:ascii="Times New Roman" w:hAnsi="Times New Roman"/>
                <w:sz w:val="24"/>
                <w:szCs w:val="24"/>
              </w:rPr>
              <w:t>Please verify your</w:t>
            </w:r>
            <w:r w:rsidR="006F3F23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726080F4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EF03B" w14:textId="05DBBA5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="00327564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2C9F7" w14:textId="1C80C1A0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B1452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776E9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1F42B" w14:textId="614B7450" w:rsidR="00445E76" w:rsidRPr="006F4FC5" w:rsidRDefault="0096057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9C2DA" w14:textId="1857576F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508EE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43CF3" w14:textId="135EB45B" w:rsidR="00445E76" w:rsidRPr="00556B18" w:rsidRDefault="00A25A3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2E961" w14:textId="22722903" w:rsidR="00445E76" w:rsidRPr="00556B18" w:rsidRDefault="00EC3EF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not activat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0036F" w14:textId="5E7CA568" w:rsidR="00445E76" w:rsidRPr="00556B18" w:rsidRDefault="0058352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8352A">
              <w:rPr>
                <w:rFonts w:ascii="Times New Roman" w:hAnsi="Times New Roman"/>
                <w:sz w:val="24"/>
                <w:szCs w:val="24"/>
              </w:rPr>
              <w:t>Your account has been deactivated.</w:t>
            </w:r>
          </w:p>
        </w:tc>
      </w:tr>
      <w:tr w:rsidR="0053315F" w:rsidRPr="00556B18" w14:paraId="4E5B2A19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2F974" w14:textId="0F21A57A" w:rsidR="0053315F" w:rsidRPr="0053315F" w:rsidRDefault="0053315F" w:rsidP="0053315F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8B94D" w14:textId="1290E607" w:rsidR="0053315F" w:rsidRPr="004A4EA3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3315F"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97080" w14:textId="7315102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DBAD0" w14:textId="4916184A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48F03" w14:textId="1588A682" w:rsidR="0053315F" w:rsidRPr="0096057A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F2A92" w14:textId="04A518B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123FD" w14:textId="253D4B9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E91FA" w14:textId="511BFE9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30168" w14:textId="3B39616C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reset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9C79A" w14:textId="3A1E3F36" w:rsidR="0053315F" w:rsidRPr="0058352A" w:rsidRDefault="00CA7D76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CA7D76">
              <w:rPr>
                <w:rFonts w:ascii="Times New Roman" w:hAnsi="Times New Roman"/>
                <w:sz w:val="24"/>
                <w:szCs w:val="24"/>
              </w:rPr>
              <w:t xml:space="preserve">Password has been reset and send it to your </w:t>
            </w:r>
            <w:r w:rsidR="00C30DD3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</w:p>
        </w:tc>
      </w:tr>
      <w:tr w:rsidR="0053315F" w:rsidRPr="00556B18" w14:paraId="74D6052E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0035A" w14:textId="6168C599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D977E" w14:textId="5BD55848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9AA18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F3514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593EA" w14:textId="39D3F35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442B8" w14:textId="50C1145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04962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C2BCF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9A41A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exit and returns to login scree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9559C" w14:textId="77777777" w:rsidR="0053315F" w:rsidRPr="00556B18" w:rsidRDefault="0053315F" w:rsidP="0053315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76D82C6A" w14:textId="751C4D5F" w:rsidR="006825E1" w:rsidRPr="000919F2" w:rsidRDefault="006825E1" w:rsidP="000919F2">
      <w:pPr>
        <w:spacing w:after="0" w:line="240" w:lineRule="auto"/>
        <w:jc w:val="left"/>
        <w:rPr>
          <w:rFonts w:ascii="Times New Roman" w:hAnsi="Times New Roman"/>
          <w:b/>
          <w:bCs/>
          <w:sz w:val="28"/>
          <w:szCs w:val="28"/>
          <w:lang w:val="en-IN" w:eastAsia="x-none" w:bidi="ar-SA"/>
        </w:rPr>
      </w:pPr>
    </w:p>
    <w:p w14:paraId="116ABB66" w14:textId="77777777" w:rsidR="009F4945" w:rsidRDefault="00D12DD8" w:rsidP="009F4945">
      <w:pPr>
        <w:spacing w:after="0" w:line="36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>8.1.2</w:t>
      </w:r>
      <w:r>
        <w:rPr>
          <w:rFonts w:ascii="Times New Roman" w:hAnsi="Times New Roman"/>
          <w:b/>
          <w:bCs/>
          <w:sz w:val="28"/>
          <w:szCs w:val="28"/>
          <w:lang w:eastAsia="x-none"/>
        </w:rPr>
        <w:tab/>
      </w:r>
      <w:r w:rsidR="008F036E" w:rsidRPr="00D12DD8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Test cases for Manage </w:t>
      </w:r>
    </w:p>
    <w:p w14:paraId="531BB1E8" w14:textId="3E956ADB" w:rsidR="00D30C9F" w:rsidRPr="00B82F8C" w:rsidRDefault="009F4945" w:rsidP="00D12DD8">
      <w:pPr>
        <w:spacing w:after="0" w:line="24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sz w:val="28"/>
          <w:szCs w:val="28"/>
          <w:lang w:eastAsia="x-none"/>
        </w:rPr>
        <w:tab/>
      </w:r>
      <w:r w:rsidRPr="00B82F8C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8.1.2.1 </w:t>
      </w:r>
      <w:r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Manage </w:t>
      </w:r>
      <w:r w:rsidR="008F036E" w:rsidRPr="00B82F8C">
        <w:rPr>
          <w:rFonts w:ascii="Times New Roman" w:hAnsi="Times New Roman"/>
          <w:b/>
          <w:bCs/>
          <w:sz w:val="24"/>
          <w:szCs w:val="24"/>
          <w:lang w:eastAsia="x-none"/>
        </w:rPr>
        <w:t>Delivery</w:t>
      </w:r>
      <w:r w:rsidR="00C6584D"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 B</w:t>
      </w:r>
      <w:r w:rsidR="008F036E" w:rsidRPr="00B82F8C">
        <w:rPr>
          <w:rFonts w:ascii="Times New Roman" w:hAnsi="Times New Roman"/>
          <w:b/>
          <w:bCs/>
          <w:sz w:val="24"/>
          <w:szCs w:val="24"/>
          <w:lang w:eastAsia="x-none"/>
        </w:rPr>
        <w:t>oy</w:t>
      </w:r>
    </w:p>
    <w:p w14:paraId="506E4254" w14:textId="054E03AE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XSpec="center" w:tblpY="151"/>
        <w:tblW w:w="14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47"/>
        <w:gridCol w:w="1615"/>
        <w:gridCol w:w="1190"/>
        <w:gridCol w:w="1019"/>
        <w:gridCol w:w="934"/>
        <w:gridCol w:w="1019"/>
        <w:gridCol w:w="1019"/>
        <w:gridCol w:w="2542"/>
        <w:gridCol w:w="3150"/>
      </w:tblGrid>
      <w:tr w:rsidR="00C6584D" w:rsidRPr="00721373" w14:paraId="31246A6B" w14:textId="77777777" w:rsidTr="00C6584D">
        <w:trPr>
          <w:trHeight w:val="390"/>
        </w:trPr>
        <w:tc>
          <w:tcPr>
            <w:tcW w:w="1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F3735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9B8AF2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2E394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596BE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8D85D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5350EE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4A88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25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1BD2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61445" w14:textId="77777777" w:rsidR="00C6584D" w:rsidRPr="00721373" w:rsidRDefault="00C6584D" w:rsidP="00C6584D">
            <w:pPr>
              <w:ind w:right="-1278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C6584D" w:rsidRPr="00721373" w14:paraId="5D97B3DE" w14:textId="77777777" w:rsidTr="00C6584D">
        <w:trPr>
          <w:trHeight w:val="390"/>
        </w:trPr>
        <w:tc>
          <w:tcPr>
            <w:tcW w:w="1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34C0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9B656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4E7B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2B5072" w14:textId="1773DE41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B9F8E2" w14:textId="0BDB9BC9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DD47" w14:textId="2CC24E1F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sswor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6ECB34" w14:textId="56A4F86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tatus</w:t>
            </w:r>
          </w:p>
        </w:tc>
        <w:tc>
          <w:tcPr>
            <w:tcW w:w="25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430F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1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B53AA5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C6584D" w:rsidRPr="00721373" w14:paraId="75E9F285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C230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82259" w14:textId="766CE738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</w:t>
            </w:r>
            <w:r w:rsidR="004E198F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A9EA1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4485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87193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9D5D0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C7C5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CA7CB" w14:textId="5845318C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E1B4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1E281D" w:rsidRPr="00721373" w14:paraId="6413D816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9D6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DFBF2" w14:textId="3912A70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7357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A620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EA96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6144F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5FB82" w14:textId="125445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B6AF" w14:textId="005C4E1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ame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6FF10" w14:textId="55442C2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06432E80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55A493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77A6A" w14:textId="425D3E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FF4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AEB01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693C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104D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3EFD1" w14:textId="3DD4E16C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42D8C" w14:textId="4C3EFB4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4490C" w14:textId="661DFD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2ECA215D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8F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D521C" w14:textId="6693F520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 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3B48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1C9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1E72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E96E5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F9819" w14:textId="671D490F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444C7" w14:textId="62F5E804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t xml:space="preserve"> </w:t>
            </w:r>
            <w:r w:rsidRPr="001E281D">
              <w:rPr>
                <w:rFonts w:ascii="Times New Roman" w:hAnsi="Times New Roman"/>
                <w:sz w:val="24"/>
                <w:szCs w:val="24"/>
              </w:rPr>
              <w:t>mobile no.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F8A52" w14:textId="3F8EC3AF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lready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exist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in database.</w:t>
            </w:r>
          </w:p>
        </w:tc>
      </w:tr>
      <w:tr w:rsidR="001E281D" w:rsidRPr="00721373" w14:paraId="3043636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EC1C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BE235" w14:textId="003C1528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assword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1BD9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03BF8C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83F58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2D2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2A045" w14:textId="2E03C55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5787B" w14:textId="6C8A4B7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BE240" w14:textId="55C03409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 is not in specified format.</w:t>
            </w:r>
          </w:p>
        </w:tc>
      </w:tr>
      <w:tr w:rsidR="00C6584D" w:rsidRPr="00721373" w14:paraId="31C9647F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45F98" w14:textId="590AE832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4E198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41AD7" w14:textId="3BA28EB4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</w:t>
            </w:r>
            <w:r w:rsidR="000840F9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1E281D"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6950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00F1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01EF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604D8F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C356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69986" w14:textId="5F3B3A33" w:rsidR="00C6584D" w:rsidRPr="00721373" w:rsidRDefault="001E281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="00C6584D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C6584D"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C8E3C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4C3D29C4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127AB" w14:textId="066A2BC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FB8232" w14:textId="44D9A08E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pdate mobile No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E7F0C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CC2C0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84652" w14:textId="4E126F0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E9A5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531029" w14:textId="15302EB3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9F5433" w14:textId="31D3028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update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E22E2" w14:textId="4A2C624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</w:t>
            </w:r>
            <w:r>
              <w:rPr>
                <w:rFonts w:ascii="Times New Roman" w:hAnsi="Times New Roman"/>
                <w:sz w:val="24"/>
                <w:szCs w:val="24"/>
              </w:rPr>
              <w:t>already added.</w:t>
            </w:r>
          </w:p>
        </w:tc>
      </w:tr>
      <w:tr w:rsidR="00AA6972" w:rsidRPr="00721373" w14:paraId="520DC65B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78332C" w14:textId="1B21429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FF932" w14:textId="7FE6395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a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7E7A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FC2F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8880BD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BF8CE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8C72BF" w14:textId="0CDAEBF9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A5CFE" w14:textId="01076EF4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E1F9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67F1FAC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F723D" w14:textId="39B0C82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E7E8E" w14:textId="2D57A4C0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9D2BF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F6B5F6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F90A2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C70C3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EE7D9" w14:textId="54D69C5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E2D7FA" w14:textId="3AE503E6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4710F" w14:textId="19ADD76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>
              <w:rPr>
                <w:rFonts w:ascii="Times New Roman" w:hAnsi="Times New Roman"/>
                <w:sz w:val="24"/>
                <w:szCs w:val="24"/>
              </w:rPr>
              <w:t>name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1CEFCF61" w14:textId="3F4041E4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F2C8FE9" w14:textId="5294541F" w:rsidR="000919F2" w:rsidRPr="00B82F8C" w:rsidRDefault="000919F2" w:rsidP="00D12DD8">
      <w:pPr>
        <w:spacing w:after="0" w:line="240" w:lineRule="auto"/>
        <w:ind w:left="360"/>
        <w:rPr>
          <w:rFonts w:ascii="Times New Roman" w:hAnsi="Times New Roman"/>
          <w:b/>
          <w:bCs/>
          <w:sz w:val="28"/>
          <w:szCs w:val="28"/>
          <w:lang w:eastAsia="x-none"/>
        </w:rPr>
      </w:pPr>
      <w:r w:rsidRPr="00D12DD8">
        <w:rPr>
          <w:rFonts w:ascii="Times New Roman" w:hAnsi="Times New Roman"/>
          <w:b/>
          <w:bCs/>
          <w:sz w:val="28"/>
          <w:szCs w:val="28"/>
          <w:lang w:eastAsia="x-none"/>
        </w:rPr>
        <w:br w:type="page"/>
      </w:r>
      <w:r w:rsidR="00B82F8C" w:rsidRPr="00B82F8C">
        <w:rPr>
          <w:rFonts w:ascii="Times New Roman" w:hAnsi="Times New Roman"/>
          <w:b/>
          <w:bCs/>
          <w:sz w:val="28"/>
          <w:szCs w:val="28"/>
          <w:lang w:eastAsia="x-none"/>
        </w:rPr>
        <w:lastRenderedPageBreak/>
        <w:t xml:space="preserve">8.1.2.2 </w:t>
      </w:r>
      <w:r w:rsidR="00B82F8C"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Manage </w:t>
      </w:r>
      <w:r w:rsidR="006D60A0">
        <w:rPr>
          <w:rFonts w:ascii="Times New Roman" w:hAnsi="Times New Roman"/>
          <w:b/>
          <w:bCs/>
          <w:sz w:val="24"/>
          <w:szCs w:val="24"/>
          <w:lang w:eastAsia="x-none"/>
        </w:rPr>
        <w:t>Menu</w:t>
      </w:r>
    </w:p>
    <w:p w14:paraId="7404FF67" w14:textId="7EC6FBD7" w:rsidR="000919F2" w:rsidRDefault="000919F2" w:rsidP="000919F2">
      <w:pPr>
        <w:pStyle w:val="ListParagraph"/>
        <w:spacing w:after="0" w:line="24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</w:p>
    <w:tbl>
      <w:tblPr>
        <w:tblpPr w:leftFromText="180" w:rightFromText="180" w:vertAnchor="text" w:horzAnchor="margin" w:tblpXSpec="center" w:tblpY="151"/>
        <w:tblW w:w="148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628"/>
        <w:gridCol w:w="1200"/>
        <w:gridCol w:w="1027"/>
        <w:gridCol w:w="941"/>
        <w:gridCol w:w="1027"/>
        <w:gridCol w:w="1027"/>
        <w:gridCol w:w="1027"/>
        <w:gridCol w:w="1027"/>
        <w:gridCol w:w="1114"/>
        <w:gridCol w:w="1114"/>
        <w:gridCol w:w="2182"/>
      </w:tblGrid>
      <w:tr w:rsidR="000919F2" w:rsidRPr="00721373" w14:paraId="131A8FC7" w14:textId="77777777" w:rsidTr="00760CA9">
        <w:trPr>
          <w:trHeight w:val="381"/>
        </w:trPr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E7AFE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53DCD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B756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4AA3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62F518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616FE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0E2CF6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F9682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9DDB7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7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8F65C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D3507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8</w:t>
            </w:r>
          </w:p>
        </w:tc>
        <w:tc>
          <w:tcPr>
            <w:tcW w:w="11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025FA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1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DB9B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0919F2" w:rsidRPr="00721373" w14:paraId="2D58CDBA" w14:textId="77777777" w:rsidTr="00760CA9">
        <w:trPr>
          <w:trHeight w:val="381"/>
        </w:trPr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0A872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EFD66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13BB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5C661F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C68529" w14:textId="7C62D353" w:rsidR="000919F2" w:rsidRPr="00721373" w:rsidRDefault="00760CA9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tem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EF3DD3" w14:textId="43C48D7F" w:rsidR="000919F2" w:rsidRPr="00721373" w:rsidRDefault="00760CA9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item</w:t>
            </w:r>
            <w:r w:rsidR="000919F2" w:rsidRPr="002637B8">
              <w:rPr>
                <w:rFonts w:ascii="Times New Roman" w:hAnsi="Times New Roman"/>
                <w:b/>
                <w:sz w:val="24"/>
                <w:szCs w:val="24"/>
              </w:rPr>
              <w:t>_detail</w:t>
            </w:r>
            <w:proofErr w:type="spellEnd"/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3AFE0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image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F179E" w14:textId="77777777" w:rsidR="000919F2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ype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9C9F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Price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5B9B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Status</w:t>
            </w:r>
          </w:p>
        </w:tc>
        <w:tc>
          <w:tcPr>
            <w:tcW w:w="11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53335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1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58CD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919F2" w:rsidRPr="00721373" w14:paraId="02F1F7BA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D9263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B2CE6" w14:textId="3553BD99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63A2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12E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2594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6227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4EB5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49C8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86BF6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A187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8F6F9" w14:textId="78708D9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7B0A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19280FD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95F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ED6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5BDE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4492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048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2D6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7914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D0E9C" w14:textId="77777777" w:rsidR="000919F2" w:rsidRPr="0021307F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64AE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3ECF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675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386D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 not selected.</w:t>
            </w:r>
          </w:p>
        </w:tc>
      </w:tr>
      <w:tr w:rsidR="000919F2" w:rsidRPr="00721373" w14:paraId="2901FF6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568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6E0D3" w14:textId="3DEB40C5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BCED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A5C2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D3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35BC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E4A2D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883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66FD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E5B7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7801C" w14:textId="50ACBDA6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A552A" w14:textId="75949CB4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 w:rsidR="000919F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0919F2" w:rsidRPr="00721373" w14:paraId="7BD50405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0EA4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7FB3C" w14:textId="51DBC82C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E000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4784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6B37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022F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946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ACE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3109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F948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27ABA" w14:textId="166B0C1C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B1080" w14:textId="086E8C23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name is 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already </w:t>
            </w:r>
            <w:proofErr w:type="gramStart"/>
            <w:r w:rsidR="000919F2">
              <w:rPr>
                <w:rFonts w:ascii="Times New Roman" w:hAnsi="Times New Roman"/>
                <w:sz w:val="24"/>
                <w:szCs w:val="24"/>
              </w:rPr>
              <w:t>exist</w:t>
            </w:r>
            <w:proofErr w:type="gramEnd"/>
            <w:r w:rsidR="000919F2">
              <w:rPr>
                <w:rFonts w:ascii="Times New Roman" w:hAnsi="Times New Roman"/>
                <w:sz w:val="24"/>
                <w:szCs w:val="24"/>
              </w:rPr>
              <w:t xml:space="preserve"> in database.</w:t>
            </w:r>
          </w:p>
        </w:tc>
      </w:tr>
      <w:tr w:rsidR="000919F2" w:rsidRPr="00721373" w14:paraId="538B7F62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828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48A41" w14:textId="4885184E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detail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8C7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D71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03EA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1A3C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3F75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4580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146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058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F4B172" w14:textId="307863A1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detail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80242" w14:textId="3CFCA655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detail is not in specified format.</w:t>
            </w:r>
          </w:p>
        </w:tc>
      </w:tr>
      <w:tr w:rsidR="000919F2" w:rsidRPr="00721373" w14:paraId="318B416C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2BD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98024" w14:textId="018A8532" w:rsidR="000919F2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image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5C8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71E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E7A8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E57F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0A86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9F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4ED3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E53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964D3" w14:textId="22EBBF53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DC213" w14:textId="2BEA02BB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 is not in specified format. (</w:t>
            </w:r>
            <w:proofErr w:type="gramStart"/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>jpeg</w:t>
            </w:r>
            <w:proofErr w:type="gramEnd"/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>, png)</w:t>
            </w:r>
          </w:p>
        </w:tc>
      </w:tr>
      <w:tr w:rsidR="000919F2" w:rsidRPr="00721373" w14:paraId="50E3D62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9A3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F1DE0" w14:textId="461C750F" w:rsidR="000919F2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price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A03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C79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40B1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9F194" w14:textId="77777777" w:rsidR="000919F2" w:rsidRPr="00D7705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A98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4CC0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4D0C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0809EB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B76FB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056AC" w14:textId="072DF89E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601" w14:textId="7AFFC215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price is not in specified format.</w:t>
            </w:r>
          </w:p>
        </w:tc>
      </w:tr>
      <w:tr w:rsidR="000919F2" w:rsidRPr="00721373" w14:paraId="32F4C911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C792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1A4B7" w14:textId="7A0A0F41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an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8D3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6B93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CDD3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F0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8FB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762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3161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33C55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E69C2" w14:textId="4410A141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C325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04A3FB59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D25C4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A039A" w14:textId="239CF855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Delete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90AA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99A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CF72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12CB5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FB4B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5218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42FB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E961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3F1AC" w14:textId="1DB6010F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deleted successfully 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B3F9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7F563B77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E373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C9D196" w14:textId="192E08C6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7A4AB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907B6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A4DF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D13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6013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88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34CD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833C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6C79C" w14:textId="7C95F33A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48A9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406DBEB3" w14:textId="77777777" w:rsidTr="00760CA9">
        <w:trPr>
          <w:trHeight w:val="656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438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07D06" w14:textId="7B44FF7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9189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1F2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CD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D5FD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323D0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D114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CF72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1B67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27270" w14:textId="223648E4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CFFC9" w14:textId="195DBE8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 w:rsidR="000919F2">
              <w:rPr>
                <w:rFonts w:ascii="Times New Roman" w:hAnsi="Times New Roman"/>
                <w:sz w:val="24"/>
                <w:szCs w:val="24"/>
              </w:rPr>
              <w:t>name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 w:rsidR="000919F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32B856D3" w14:textId="77777777" w:rsidR="000919F2" w:rsidRPr="000919F2" w:rsidRDefault="000919F2" w:rsidP="00D12DD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0919F2" w:rsidRPr="000919F2" w:rsidSect="003E7E99">
      <w:headerReference w:type="default" r:id="rId8"/>
      <w:footerReference w:type="default" r:id="rId9"/>
      <w:pgSz w:w="16839" w:h="11907" w:orient="landscape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6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F5909" w14:textId="77777777" w:rsidR="00C033D6" w:rsidRDefault="00C033D6" w:rsidP="00A54E41">
      <w:pPr>
        <w:spacing w:after="0" w:line="240" w:lineRule="auto"/>
      </w:pPr>
      <w:r>
        <w:separator/>
      </w:r>
    </w:p>
  </w:endnote>
  <w:endnote w:type="continuationSeparator" w:id="0">
    <w:p w14:paraId="54223837" w14:textId="77777777" w:rsidR="00C033D6" w:rsidRDefault="00C033D6" w:rsidP="00A54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altName w:val="Cambria"/>
    <w:panose1 w:val="020005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09FEE" w14:textId="77777777" w:rsidR="00D10972" w:rsidRDefault="00D1097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4086B">
      <w:rPr>
        <w:noProof/>
      </w:rPr>
      <w:t>60</w:t>
    </w:r>
    <w:r>
      <w:rPr>
        <w:noProof/>
      </w:rPr>
      <w:fldChar w:fldCharType="end"/>
    </w:r>
  </w:p>
  <w:p w14:paraId="4C3413F9" w14:textId="77777777" w:rsidR="00A84CB9" w:rsidRDefault="00A84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BF303" w14:textId="77777777" w:rsidR="00C033D6" w:rsidRDefault="00C033D6" w:rsidP="00A54E41">
      <w:pPr>
        <w:spacing w:after="0" w:line="240" w:lineRule="auto"/>
      </w:pPr>
      <w:r>
        <w:separator/>
      </w:r>
    </w:p>
  </w:footnote>
  <w:footnote w:type="continuationSeparator" w:id="0">
    <w:p w14:paraId="28091E47" w14:textId="77777777" w:rsidR="00C033D6" w:rsidRDefault="00C033D6" w:rsidP="00A54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70AD4" w14:textId="77777777" w:rsidR="00A84CB9" w:rsidRDefault="00A84CB9" w:rsidP="00A54E41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114"/>
    <w:multiLevelType w:val="hybridMultilevel"/>
    <w:tmpl w:val="41108A12"/>
    <w:lvl w:ilvl="0" w:tplc="30F6A78A">
      <w:start w:val="1"/>
      <w:numFmt w:val="decimal"/>
      <w:lvlText w:val="%12.2"/>
      <w:lvlJc w:val="left"/>
      <w:pPr>
        <w:ind w:left="630" w:hanging="360"/>
      </w:pPr>
      <w:rPr>
        <w:rFonts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8A94A22"/>
    <w:multiLevelType w:val="hybridMultilevel"/>
    <w:tmpl w:val="6FF0DF5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142597"/>
    <w:multiLevelType w:val="hybridMultilevel"/>
    <w:tmpl w:val="908020D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D7048"/>
    <w:multiLevelType w:val="hybridMultilevel"/>
    <w:tmpl w:val="72325C5E"/>
    <w:lvl w:ilvl="0" w:tplc="0A7A699A">
      <w:start w:val="1"/>
      <w:numFmt w:val="decimal"/>
      <w:lvlText w:val="%12.2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73948E4"/>
    <w:multiLevelType w:val="hybridMultilevel"/>
    <w:tmpl w:val="25627F46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859234">
    <w:abstractNumId w:val="0"/>
  </w:num>
  <w:num w:numId="2" w16cid:durableId="414591228">
    <w:abstractNumId w:val="1"/>
  </w:num>
  <w:num w:numId="3" w16cid:durableId="485822016">
    <w:abstractNumId w:val="3"/>
  </w:num>
  <w:num w:numId="4" w16cid:durableId="86968782">
    <w:abstractNumId w:val="4"/>
  </w:num>
  <w:num w:numId="5" w16cid:durableId="2040163390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MxNTYyMjYwN7BU0lEKTi0uzszPAykwNKoFAKaJ4qktAAAA"/>
  </w:docVars>
  <w:rsids>
    <w:rsidRoot w:val="00C5164D"/>
    <w:rsid w:val="00003204"/>
    <w:rsid w:val="000106D9"/>
    <w:rsid w:val="00011FCF"/>
    <w:rsid w:val="0001284B"/>
    <w:rsid w:val="000152D1"/>
    <w:rsid w:val="000162B0"/>
    <w:rsid w:val="00016988"/>
    <w:rsid w:val="00017507"/>
    <w:rsid w:val="00021A84"/>
    <w:rsid w:val="00021AD7"/>
    <w:rsid w:val="0002236B"/>
    <w:rsid w:val="000230D8"/>
    <w:rsid w:val="00025031"/>
    <w:rsid w:val="000252BB"/>
    <w:rsid w:val="000274C5"/>
    <w:rsid w:val="000312A3"/>
    <w:rsid w:val="00032A83"/>
    <w:rsid w:val="00034010"/>
    <w:rsid w:val="00034CD6"/>
    <w:rsid w:val="00035954"/>
    <w:rsid w:val="0003620D"/>
    <w:rsid w:val="0004086B"/>
    <w:rsid w:val="00046AE4"/>
    <w:rsid w:val="000529DC"/>
    <w:rsid w:val="0006009C"/>
    <w:rsid w:val="0006051B"/>
    <w:rsid w:val="00067A42"/>
    <w:rsid w:val="0007172F"/>
    <w:rsid w:val="0007321A"/>
    <w:rsid w:val="000758FA"/>
    <w:rsid w:val="000768E2"/>
    <w:rsid w:val="00076F76"/>
    <w:rsid w:val="000809EB"/>
    <w:rsid w:val="000812FA"/>
    <w:rsid w:val="000829D3"/>
    <w:rsid w:val="000834A3"/>
    <w:rsid w:val="000840F9"/>
    <w:rsid w:val="00090FAB"/>
    <w:rsid w:val="00091146"/>
    <w:rsid w:val="000919F2"/>
    <w:rsid w:val="0009419E"/>
    <w:rsid w:val="00096E6F"/>
    <w:rsid w:val="000A041C"/>
    <w:rsid w:val="000A1852"/>
    <w:rsid w:val="000A29D2"/>
    <w:rsid w:val="000A2A0D"/>
    <w:rsid w:val="000A2EB0"/>
    <w:rsid w:val="000A4FD1"/>
    <w:rsid w:val="000A5305"/>
    <w:rsid w:val="000A555F"/>
    <w:rsid w:val="000A5C80"/>
    <w:rsid w:val="000B0915"/>
    <w:rsid w:val="000B4636"/>
    <w:rsid w:val="000B7131"/>
    <w:rsid w:val="000C3645"/>
    <w:rsid w:val="000D2D92"/>
    <w:rsid w:val="000E0D17"/>
    <w:rsid w:val="000E2289"/>
    <w:rsid w:val="000E3576"/>
    <w:rsid w:val="000E4162"/>
    <w:rsid w:val="000E44CD"/>
    <w:rsid w:val="000E6224"/>
    <w:rsid w:val="000E780C"/>
    <w:rsid w:val="000F2624"/>
    <w:rsid w:val="0010287D"/>
    <w:rsid w:val="0010317E"/>
    <w:rsid w:val="001033DD"/>
    <w:rsid w:val="001036FF"/>
    <w:rsid w:val="001066CD"/>
    <w:rsid w:val="001072AF"/>
    <w:rsid w:val="00107BA6"/>
    <w:rsid w:val="00107C79"/>
    <w:rsid w:val="001122FE"/>
    <w:rsid w:val="00112E6A"/>
    <w:rsid w:val="001137C6"/>
    <w:rsid w:val="00113B72"/>
    <w:rsid w:val="001154AD"/>
    <w:rsid w:val="00122001"/>
    <w:rsid w:val="001220F4"/>
    <w:rsid w:val="00122410"/>
    <w:rsid w:val="001262E6"/>
    <w:rsid w:val="001279B9"/>
    <w:rsid w:val="00130A3D"/>
    <w:rsid w:val="00132957"/>
    <w:rsid w:val="001329AB"/>
    <w:rsid w:val="00133E08"/>
    <w:rsid w:val="0013697E"/>
    <w:rsid w:val="0014233B"/>
    <w:rsid w:val="001434D2"/>
    <w:rsid w:val="001444DF"/>
    <w:rsid w:val="00150E64"/>
    <w:rsid w:val="001513CE"/>
    <w:rsid w:val="001520C2"/>
    <w:rsid w:val="001546A8"/>
    <w:rsid w:val="001578F2"/>
    <w:rsid w:val="00162A2A"/>
    <w:rsid w:val="00166923"/>
    <w:rsid w:val="00171637"/>
    <w:rsid w:val="00171F1D"/>
    <w:rsid w:val="00173D2D"/>
    <w:rsid w:val="0017513E"/>
    <w:rsid w:val="001800E6"/>
    <w:rsid w:val="001831E1"/>
    <w:rsid w:val="001833E6"/>
    <w:rsid w:val="00185B7F"/>
    <w:rsid w:val="0018628C"/>
    <w:rsid w:val="001867EC"/>
    <w:rsid w:val="00187146"/>
    <w:rsid w:val="00190D31"/>
    <w:rsid w:val="00191082"/>
    <w:rsid w:val="0019187E"/>
    <w:rsid w:val="001943D1"/>
    <w:rsid w:val="001950E2"/>
    <w:rsid w:val="00197E83"/>
    <w:rsid w:val="001A04F1"/>
    <w:rsid w:val="001A16E4"/>
    <w:rsid w:val="001A23D3"/>
    <w:rsid w:val="001A6075"/>
    <w:rsid w:val="001B09BB"/>
    <w:rsid w:val="001B7695"/>
    <w:rsid w:val="001C37BE"/>
    <w:rsid w:val="001C3AB1"/>
    <w:rsid w:val="001C485F"/>
    <w:rsid w:val="001C6F50"/>
    <w:rsid w:val="001D1C8B"/>
    <w:rsid w:val="001D4B4F"/>
    <w:rsid w:val="001D4EC2"/>
    <w:rsid w:val="001D5C71"/>
    <w:rsid w:val="001D6131"/>
    <w:rsid w:val="001D6CCB"/>
    <w:rsid w:val="001D6D31"/>
    <w:rsid w:val="001E281D"/>
    <w:rsid w:val="001E2CEE"/>
    <w:rsid w:val="001E2D01"/>
    <w:rsid w:val="001E3C7C"/>
    <w:rsid w:val="001E4B48"/>
    <w:rsid w:val="001E5EF3"/>
    <w:rsid w:val="001F013E"/>
    <w:rsid w:val="001F2D21"/>
    <w:rsid w:val="00202112"/>
    <w:rsid w:val="002024DB"/>
    <w:rsid w:val="00210A8F"/>
    <w:rsid w:val="00210E09"/>
    <w:rsid w:val="0021307F"/>
    <w:rsid w:val="0021447E"/>
    <w:rsid w:val="00215D20"/>
    <w:rsid w:val="002160F2"/>
    <w:rsid w:val="00216313"/>
    <w:rsid w:val="002172A6"/>
    <w:rsid w:val="00220DCE"/>
    <w:rsid w:val="00221290"/>
    <w:rsid w:val="002235B3"/>
    <w:rsid w:val="00223650"/>
    <w:rsid w:val="00230EE0"/>
    <w:rsid w:val="00231272"/>
    <w:rsid w:val="00234368"/>
    <w:rsid w:val="00236F50"/>
    <w:rsid w:val="0023729A"/>
    <w:rsid w:val="0023738F"/>
    <w:rsid w:val="00241A00"/>
    <w:rsid w:val="00242580"/>
    <w:rsid w:val="00244EF6"/>
    <w:rsid w:val="002515C5"/>
    <w:rsid w:val="00251E19"/>
    <w:rsid w:val="00252D91"/>
    <w:rsid w:val="00253D4C"/>
    <w:rsid w:val="00254EB2"/>
    <w:rsid w:val="00255F85"/>
    <w:rsid w:val="0026236E"/>
    <w:rsid w:val="002632A4"/>
    <w:rsid w:val="0027585D"/>
    <w:rsid w:val="002773CD"/>
    <w:rsid w:val="00280CCC"/>
    <w:rsid w:val="00284A98"/>
    <w:rsid w:val="00284E06"/>
    <w:rsid w:val="00285FA3"/>
    <w:rsid w:val="0029013D"/>
    <w:rsid w:val="00291406"/>
    <w:rsid w:val="00291757"/>
    <w:rsid w:val="002940A7"/>
    <w:rsid w:val="00295539"/>
    <w:rsid w:val="0029679F"/>
    <w:rsid w:val="002968CF"/>
    <w:rsid w:val="00297E91"/>
    <w:rsid w:val="002A4730"/>
    <w:rsid w:val="002A4EE9"/>
    <w:rsid w:val="002A5C90"/>
    <w:rsid w:val="002A7C38"/>
    <w:rsid w:val="002B1EE3"/>
    <w:rsid w:val="002B72BD"/>
    <w:rsid w:val="002C2E5A"/>
    <w:rsid w:val="002C57B1"/>
    <w:rsid w:val="002C5C92"/>
    <w:rsid w:val="002D0B48"/>
    <w:rsid w:val="002D1065"/>
    <w:rsid w:val="002D6680"/>
    <w:rsid w:val="002E2026"/>
    <w:rsid w:val="002E54D2"/>
    <w:rsid w:val="002F0011"/>
    <w:rsid w:val="002F36D3"/>
    <w:rsid w:val="002F3D73"/>
    <w:rsid w:val="002F4E22"/>
    <w:rsid w:val="002F7401"/>
    <w:rsid w:val="00302A6F"/>
    <w:rsid w:val="003030A5"/>
    <w:rsid w:val="00303404"/>
    <w:rsid w:val="003107C0"/>
    <w:rsid w:val="00314635"/>
    <w:rsid w:val="0032093F"/>
    <w:rsid w:val="00320EC0"/>
    <w:rsid w:val="00322FEA"/>
    <w:rsid w:val="00323079"/>
    <w:rsid w:val="00324D9B"/>
    <w:rsid w:val="00327564"/>
    <w:rsid w:val="0033755A"/>
    <w:rsid w:val="00341081"/>
    <w:rsid w:val="003506E8"/>
    <w:rsid w:val="00351A37"/>
    <w:rsid w:val="0036413C"/>
    <w:rsid w:val="00367272"/>
    <w:rsid w:val="00370901"/>
    <w:rsid w:val="00373179"/>
    <w:rsid w:val="00373E58"/>
    <w:rsid w:val="00374370"/>
    <w:rsid w:val="003766E0"/>
    <w:rsid w:val="00377609"/>
    <w:rsid w:val="00383012"/>
    <w:rsid w:val="00386001"/>
    <w:rsid w:val="003911DA"/>
    <w:rsid w:val="003916CD"/>
    <w:rsid w:val="00394C9A"/>
    <w:rsid w:val="00397C55"/>
    <w:rsid w:val="003A68F9"/>
    <w:rsid w:val="003A7478"/>
    <w:rsid w:val="003B5CC7"/>
    <w:rsid w:val="003C31AF"/>
    <w:rsid w:val="003C54BC"/>
    <w:rsid w:val="003D2589"/>
    <w:rsid w:val="003D4516"/>
    <w:rsid w:val="003D466F"/>
    <w:rsid w:val="003E05DF"/>
    <w:rsid w:val="003E577E"/>
    <w:rsid w:val="003E747D"/>
    <w:rsid w:val="003E7E99"/>
    <w:rsid w:val="003F0744"/>
    <w:rsid w:val="003F4ED0"/>
    <w:rsid w:val="00404BA5"/>
    <w:rsid w:val="00410122"/>
    <w:rsid w:val="0041250B"/>
    <w:rsid w:val="00412EC5"/>
    <w:rsid w:val="00413432"/>
    <w:rsid w:val="00425B77"/>
    <w:rsid w:val="00434127"/>
    <w:rsid w:val="0043414A"/>
    <w:rsid w:val="004347F4"/>
    <w:rsid w:val="00435198"/>
    <w:rsid w:val="004365C8"/>
    <w:rsid w:val="004402E1"/>
    <w:rsid w:val="004458A5"/>
    <w:rsid w:val="00445AE1"/>
    <w:rsid w:val="00445E76"/>
    <w:rsid w:val="00446056"/>
    <w:rsid w:val="0044631F"/>
    <w:rsid w:val="0044643F"/>
    <w:rsid w:val="00452250"/>
    <w:rsid w:val="00454128"/>
    <w:rsid w:val="00454AA5"/>
    <w:rsid w:val="00455340"/>
    <w:rsid w:val="00455C41"/>
    <w:rsid w:val="00463BDC"/>
    <w:rsid w:val="00464030"/>
    <w:rsid w:val="00464D1A"/>
    <w:rsid w:val="00464F64"/>
    <w:rsid w:val="00473544"/>
    <w:rsid w:val="00474313"/>
    <w:rsid w:val="00475209"/>
    <w:rsid w:val="00475454"/>
    <w:rsid w:val="004757DA"/>
    <w:rsid w:val="00476562"/>
    <w:rsid w:val="00476D36"/>
    <w:rsid w:val="0048292B"/>
    <w:rsid w:val="00482CAB"/>
    <w:rsid w:val="0048348A"/>
    <w:rsid w:val="00483F04"/>
    <w:rsid w:val="004844E1"/>
    <w:rsid w:val="00486252"/>
    <w:rsid w:val="004933A1"/>
    <w:rsid w:val="004A0E38"/>
    <w:rsid w:val="004A3964"/>
    <w:rsid w:val="004A535F"/>
    <w:rsid w:val="004A628E"/>
    <w:rsid w:val="004A73B7"/>
    <w:rsid w:val="004B034C"/>
    <w:rsid w:val="004B0C14"/>
    <w:rsid w:val="004B3746"/>
    <w:rsid w:val="004B4B8A"/>
    <w:rsid w:val="004B6062"/>
    <w:rsid w:val="004B6C42"/>
    <w:rsid w:val="004B79A4"/>
    <w:rsid w:val="004C2746"/>
    <w:rsid w:val="004C58EF"/>
    <w:rsid w:val="004C6C34"/>
    <w:rsid w:val="004C7E22"/>
    <w:rsid w:val="004D0BCA"/>
    <w:rsid w:val="004D3D18"/>
    <w:rsid w:val="004D43F4"/>
    <w:rsid w:val="004D69F7"/>
    <w:rsid w:val="004D6BB6"/>
    <w:rsid w:val="004E198F"/>
    <w:rsid w:val="004E3115"/>
    <w:rsid w:val="004E3E52"/>
    <w:rsid w:val="004E5C45"/>
    <w:rsid w:val="004E656A"/>
    <w:rsid w:val="004F1608"/>
    <w:rsid w:val="00500F45"/>
    <w:rsid w:val="00501BE9"/>
    <w:rsid w:val="00501EE8"/>
    <w:rsid w:val="005063E9"/>
    <w:rsid w:val="0051171D"/>
    <w:rsid w:val="0051495F"/>
    <w:rsid w:val="00520053"/>
    <w:rsid w:val="005200CD"/>
    <w:rsid w:val="00520266"/>
    <w:rsid w:val="00521FEB"/>
    <w:rsid w:val="005226C8"/>
    <w:rsid w:val="00527A42"/>
    <w:rsid w:val="0053315F"/>
    <w:rsid w:val="005338B5"/>
    <w:rsid w:val="0053660D"/>
    <w:rsid w:val="00540A30"/>
    <w:rsid w:val="0054293F"/>
    <w:rsid w:val="00544543"/>
    <w:rsid w:val="0055603B"/>
    <w:rsid w:val="00556B18"/>
    <w:rsid w:val="00556D14"/>
    <w:rsid w:val="00565790"/>
    <w:rsid w:val="0057148C"/>
    <w:rsid w:val="00574A58"/>
    <w:rsid w:val="00576AA0"/>
    <w:rsid w:val="00577EDB"/>
    <w:rsid w:val="00580B3B"/>
    <w:rsid w:val="005818E8"/>
    <w:rsid w:val="00582205"/>
    <w:rsid w:val="005829C9"/>
    <w:rsid w:val="00583165"/>
    <w:rsid w:val="0058352A"/>
    <w:rsid w:val="00584053"/>
    <w:rsid w:val="00592170"/>
    <w:rsid w:val="005953C4"/>
    <w:rsid w:val="00595CB1"/>
    <w:rsid w:val="0059703B"/>
    <w:rsid w:val="005B0A34"/>
    <w:rsid w:val="005B2D93"/>
    <w:rsid w:val="005B5F1E"/>
    <w:rsid w:val="005C2A1E"/>
    <w:rsid w:val="005D3507"/>
    <w:rsid w:val="005D3941"/>
    <w:rsid w:val="005D651E"/>
    <w:rsid w:val="005E07A1"/>
    <w:rsid w:val="005E37C6"/>
    <w:rsid w:val="005E60EA"/>
    <w:rsid w:val="005E6301"/>
    <w:rsid w:val="005F0C27"/>
    <w:rsid w:val="005F0FC3"/>
    <w:rsid w:val="005F4836"/>
    <w:rsid w:val="005F6814"/>
    <w:rsid w:val="005F7573"/>
    <w:rsid w:val="00604A62"/>
    <w:rsid w:val="00605857"/>
    <w:rsid w:val="006058CE"/>
    <w:rsid w:val="0060613E"/>
    <w:rsid w:val="00610DA6"/>
    <w:rsid w:val="00612DB3"/>
    <w:rsid w:val="00614391"/>
    <w:rsid w:val="00614D2D"/>
    <w:rsid w:val="006164BF"/>
    <w:rsid w:val="00621830"/>
    <w:rsid w:val="00627D6D"/>
    <w:rsid w:val="00632A9A"/>
    <w:rsid w:val="00632C43"/>
    <w:rsid w:val="00632FAE"/>
    <w:rsid w:val="00640DFD"/>
    <w:rsid w:val="0064252E"/>
    <w:rsid w:val="00642FDB"/>
    <w:rsid w:val="00644CC9"/>
    <w:rsid w:val="006516F9"/>
    <w:rsid w:val="0065232A"/>
    <w:rsid w:val="006532F2"/>
    <w:rsid w:val="00656316"/>
    <w:rsid w:val="00657B49"/>
    <w:rsid w:val="006606CB"/>
    <w:rsid w:val="00663856"/>
    <w:rsid w:val="0066493E"/>
    <w:rsid w:val="0066722E"/>
    <w:rsid w:val="00672460"/>
    <w:rsid w:val="00673B8B"/>
    <w:rsid w:val="00677180"/>
    <w:rsid w:val="006822F8"/>
    <w:rsid w:val="006825E1"/>
    <w:rsid w:val="00682A81"/>
    <w:rsid w:val="006859ED"/>
    <w:rsid w:val="006950CA"/>
    <w:rsid w:val="006B2275"/>
    <w:rsid w:val="006B2CD9"/>
    <w:rsid w:val="006B2F86"/>
    <w:rsid w:val="006B3E3D"/>
    <w:rsid w:val="006B5549"/>
    <w:rsid w:val="006C0536"/>
    <w:rsid w:val="006C20F3"/>
    <w:rsid w:val="006C710F"/>
    <w:rsid w:val="006D008B"/>
    <w:rsid w:val="006D0A55"/>
    <w:rsid w:val="006D1096"/>
    <w:rsid w:val="006D2984"/>
    <w:rsid w:val="006D5CAF"/>
    <w:rsid w:val="006D60A0"/>
    <w:rsid w:val="006D6587"/>
    <w:rsid w:val="006F3F23"/>
    <w:rsid w:val="006F74EC"/>
    <w:rsid w:val="007059CA"/>
    <w:rsid w:val="00707A0C"/>
    <w:rsid w:val="007114A1"/>
    <w:rsid w:val="007117CD"/>
    <w:rsid w:val="00713082"/>
    <w:rsid w:val="00713340"/>
    <w:rsid w:val="0071414A"/>
    <w:rsid w:val="00714FA8"/>
    <w:rsid w:val="007211A9"/>
    <w:rsid w:val="00721373"/>
    <w:rsid w:val="00722BEA"/>
    <w:rsid w:val="00724C67"/>
    <w:rsid w:val="00725E9D"/>
    <w:rsid w:val="00731746"/>
    <w:rsid w:val="00732B17"/>
    <w:rsid w:val="007337A1"/>
    <w:rsid w:val="00740D79"/>
    <w:rsid w:val="00747667"/>
    <w:rsid w:val="00750015"/>
    <w:rsid w:val="00750F9B"/>
    <w:rsid w:val="00754BB3"/>
    <w:rsid w:val="0075610C"/>
    <w:rsid w:val="00756FCB"/>
    <w:rsid w:val="00760CA9"/>
    <w:rsid w:val="007642C2"/>
    <w:rsid w:val="00764C59"/>
    <w:rsid w:val="0076749B"/>
    <w:rsid w:val="00771A19"/>
    <w:rsid w:val="00772432"/>
    <w:rsid w:val="007745FB"/>
    <w:rsid w:val="007830A7"/>
    <w:rsid w:val="007830FD"/>
    <w:rsid w:val="007843C5"/>
    <w:rsid w:val="00786D73"/>
    <w:rsid w:val="00790146"/>
    <w:rsid w:val="007920CD"/>
    <w:rsid w:val="0079235E"/>
    <w:rsid w:val="0079493E"/>
    <w:rsid w:val="0079549B"/>
    <w:rsid w:val="007A0683"/>
    <w:rsid w:val="007A0740"/>
    <w:rsid w:val="007B1816"/>
    <w:rsid w:val="007B316D"/>
    <w:rsid w:val="007B43A9"/>
    <w:rsid w:val="007B5513"/>
    <w:rsid w:val="007B557F"/>
    <w:rsid w:val="007B608C"/>
    <w:rsid w:val="007C18ED"/>
    <w:rsid w:val="007C1F28"/>
    <w:rsid w:val="007C5D71"/>
    <w:rsid w:val="007C6076"/>
    <w:rsid w:val="007D32A2"/>
    <w:rsid w:val="007D3DF4"/>
    <w:rsid w:val="007D5F22"/>
    <w:rsid w:val="007F0113"/>
    <w:rsid w:val="007F1C47"/>
    <w:rsid w:val="007F5E98"/>
    <w:rsid w:val="007F6057"/>
    <w:rsid w:val="007F644D"/>
    <w:rsid w:val="007F6A85"/>
    <w:rsid w:val="007F6B4A"/>
    <w:rsid w:val="00800E18"/>
    <w:rsid w:val="00800F71"/>
    <w:rsid w:val="0080330E"/>
    <w:rsid w:val="008034C0"/>
    <w:rsid w:val="00803BAB"/>
    <w:rsid w:val="00804B09"/>
    <w:rsid w:val="00806328"/>
    <w:rsid w:val="00806AB5"/>
    <w:rsid w:val="008104DD"/>
    <w:rsid w:val="00810C67"/>
    <w:rsid w:val="00812536"/>
    <w:rsid w:val="00812C29"/>
    <w:rsid w:val="00812E22"/>
    <w:rsid w:val="00813AC8"/>
    <w:rsid w:val="00814C92"/>
    <w:rsid w:val="00815E5B"/>
    <w:rsid w:val="008164F1"/>
    <w:rsid w:val="00816A5E"/>
    <w:rsid w:val="00820D55"/>
    <w:rsid w:val="00821B86"/>
    <w:rsid w:val="00825534"/>
    <w:rsid w:val="0082712A"/>
    <w:rsid w:val="00830DF8"/>
    <w:rsid w:val="0083324D"/>
    <w:rsid w:val="0083590D"/>
    <w:rsid w:val="00835F8B"/>
    <w:rsid w:val="00841A5B"/>
    <w:rsid w:val="008476B9"/>
    <w:rsid w:val="008476CB"/>
    <w:rsid w:val="00860886"/>
    <w:rsid w:val="008625FC"/>
    <w:rsid w:val="00873BBC"/>
    <w:rsid w:val="008753A4"/>
    <w:rsid w:val="008760F7"/>
    <w:rsid w:val="00877B63"/>
    <w:rsid w:val="00884178"/>
    <w:rsid w:val="008863AD"/>
    <w:rsid w:val="00891A00"/>
    <w:rsid w:val="00892A39"/>
    <w:rsid w:val="008A04EA"/>
    <w:rsid w:val="008A403A"/>
    <w:rsid w:val="008B1B9B"/>
    <w:rsid w:val="008B4275"/>
    <w:rsid w:val="008C08B2"/>
    <w:rsid w:val="008C3C43"/>
    <w:rsid w:val="008C5605"/>
    <w:rsid w:val="008D1A6A"/>
    <w:rsid w:val="008D34DA"/>
    <w:rsid w:val="008D4A97"/>
    <w:rsid w:val="008E089B"/>
    <w:rsid w:val="008E1CED"/>
    <w:rsid w:val="008E65E9"/>
    <w:rsid w:val="008F036E"/>
    <w:rsid w:val="008F1D1C"/>
    <w:rsid w:val="008F363C"/>
    <w:rsid w:val="008F3A31"/>
    <w:rsid w:val="008F3A52"/>
    <w:rsid w:val="008F6067"/>
    <w:rsid w:val="008F681F"/>
    <w:rsid w:val="0090198F"/>
    <w:rsid w:val="00904775"/>
    <w:rsid w:val="0090612E"/>
    <w:rsid w:val="00913618"/>
    <w:rsid w:val="00923FFA"/>
    <w:rsid w:val="00932915"/>
    <w:rsid w:val="009414E4"/>
    <w:rsid w:val="00941F7C"/>
    <w:rsid w:val="00944A43"/>
    <w:rsid w:val="0094503C"/>
    <w:rsid w:val="009515B5"/>
    <w:rsid w:val="00951769"/>
    <w:rsid w:val="009522DE"/>
    <w:rsid w:val="00953C79"/>
    <w:rsid w:val="0096057A"/>
    <w:rsid w:val="00965F4F"/>
    <w:rsid w:val="009823E5"/>
    <w:rsid w:val="0098294A"/>
    <w:rsid w:val="00982FAF"/>
    <w:rsid w:val="00984A19"/>
    <w:rsid w:val="0098509F"/>
    <w:rsid w:val="009A0415"/>
    <w:rsid w:val="009A2450"/>
    <w:rsid w:val="009A4F4B"/>
    <w:rsid w:val="009A57A6"/>
    <w:rsid w:val="009A7BDC"/>
    <w:rsid w:val="009A7C5A"/>
    <w:rsid w:val="009B14D3"/>
    <w:rsid w:val="009C0581"/>
    <w:rsid w:val="009C0AB0"/>
    <w:rsid w:val="009C5735"/>
    <w:rsid w:val="009C7FD1"/>
    <w:rsid w:val="009D19DF"/>
    <w:rsid w:val="009D3852"/>
    <w:rsid w:val="009D7EEF"/>
    <w:rsid w:val="009E1A9A"/>
    <w:rsid w:val="009E62A2"/>
    <w:rsid w:val="009F45C9"/>
    <w:rsid w:val="009F4945"/>
    <w:rsid w:val="00A0234D"/>
    <w:rsid w:val="00A05EBA"/>
    <w:rsid w:val="00A067B3"/>
    <w:rsid w:val="00A074F2"/>
    <w:rsid w:val="00A113C3"/>
    <w:rsid w:val="00A1234E"/>
    <w:rsid w:val="00A17FD0"/>
    <w:rsid w:val="00A204FC"/>
    <w:rsid w:val="00A250F1"/>
    <w:rsid w:val="00A25A35"/>
    <w:rsid w:val="00A3285B"/>
    <w:rsid w:val="00A36511"/>
    <w:rsid w:val="00A47D5C"/>
    <w:rsid w:val="00A50DBC"/>
    <w:rsid w:val="00A538DE"/>
    <w:rsid w:val="00A53C5D"/>
    <w:rsid w:val="00A54E41"/>
    <w:rsid w:val="00A628E2"/>
    <w:rsid w:val="00A634B1"/>
    <w:rsid w:val="00A65888"/>
    <w:rsid w:val="00A70E4D"/>
    <w:rsid w:val="00A72752"/>
    <w:rsid w:val="00A76B73"/>
    <w:rsid w:val="00A8245B"/>
    <w:rsid w:val="00A84C21"/>
    <w:rsid w:val="00A84CB9"/>
    <w:rsid w:val="00A86074"/>
    <w:rsid w:val="00A86234"/>
    <w:rsid w:val="00A8744A"/>
    <w:rsid w:val="00A877A6"/>
    <w:rsid w:val="00A92E21"/>
    <w:rsid w:val="00A9527D"/>
    <w:rsid w:val="00AA3020"/>
    <w:rsid w:val="00AA459E"/>
    <w:rsid w:val="00AA4840"/>
    <w:rsid w:val="00AA5BBB"/>
    <w:rsid w:val="00AA6972"/>
    <w:rsid w:val="00AB2A68"/>
    <w:rsid w:val="00AB4DE7"/>
    <w:rsid w:val="00AB5616"/>
    <w:rsid w:val="00AB57C7"/>
    <w:rsid w:val="00AB77E7"/>
    <w:rsid w:val="00AC03D0"/>
    <w:rsid w:val="00AC25FC"/>
    <w:rsid w:val="00AC639C"/>
    <w:rsid w:val="00AC7289"/>
    <w:rsid w:val="00AD5177"/>
    <w:rsid w:val="00AD524D"/>
    <w:rsid w:val="00AD5C57"/>
    <w:rsid w:val="00AD6E58"/>
    <w:rsid w:val="00AD7F4F"/>
    <w:rsid w:val="00AE3F12"/>
    <w:rsid w:val="00AE40D9"/>
    <w:rsid w:val="00AE4479"/>
    <w:rsid w:val="00AF04A5"/>
    <w:rsid w:val="00AF2358"/>
    <w:rsid w:val="00AF36B8"/>
    <w:rsid w:val="00AF5EF9"/>
    <w:rsid w:val="00AF611D"/>
    <w:rsid w:val="00AF6654"/>
    <w:rsid w:val="00B068D5"/>
    <w:rsid w:val="00B127E6"/>
    <w:rsid w:val="00B12FB2"/>
    <w:rsid w:val="00B134A9"/>
    <w:rsid w:val="00B13A5F"/>
    <w:rsid w:val="00B161D8"/>
    <w:rsid w:val="00B25E9C"/>
    <w:rsid w:val="00B3099B"/>
    <w:rsid w:val="00B40F7A"/>
    <w:rsid w:val="00B43C09"/>
    <w:rsid w:val="00B4653D"/>
    <w:rsid w:val="00B46AA4"/>
    <w:rsid w:val="00B50073"/>
    <w:rsid w:val="00B56286"/>
    <w:rsid w:val="00B61E8B"/>
    <w:rsid w:val="00B620FE"/>
    <w:rsid w:val="00B63B1B"/>
    <w:rsid w:val="00B66831"/>
    <w:rsid w:val="00B75188"/>
    <w:rsid w:val="00B777DD"/>
    <w:rsid w:val="00B82F8C"/>
    <w:rsid w:val="00B87884"/>
    <w:rsid w:val="00B9063C"/>
    <w:rsid w:val="00B96295"/>
    <w:rsid w:val="00B96965"/>
    <w:rsid w:val="00B96CF9"/>
    <w:rsid w:val="00B972E2"/>
    <w:rsid w:val="00BA1C26"/>
    <w:rsid w:val="00BA1CD3"/>
    <w:rsid w:val="00BB0416"/>
    <w:rsid w:val="00BB1A45"/>
    <w:rsid w:val="00BB6E16"/>
    <w:rsid w:val="00BC3880"/>
    <w:rsid w:val="00BC40A2"/>
    <w:rsid w:val="00BC40F2"/>
    <w:rsid w:val="00BD48B5"/>
    <w:rsid w:val="00BD547B"/>
    <w:rsid w:val="00BD6D86"/>
    <w:rsid w:val="00BE2324"/>
    <w:rsid w:val="00BE49C7"/>
    <w:rsid w:val="00BE7ADA"/>
    <w:rsid w:val="00BE7C2F"/>
    <w:rsid w:val="00BF1E49"/>
    <w:rsid w:val="00BF2361"/>
    <w:rsid w:val="00BF476B"/>
    <w:rsid w:val="00BF606F"/>
    <w:rsid w:val="00C006A3"/>
    <w:rsid w:val="00C00923"/>
    <w:rsid w:val="00C01C82"/>
    <w:rsid w:val="00C03059"/>
    <w:rsid w:val="00C033D6"/>
    <w:rsid w:val="00C046AF"/>
    <w:rsid w:val="00C0750E"/>
    <w:rsid w:val="00C13362"/>
    <w:rsid w:val="00C1470F"/>
    <w:rsid w:val="00C16CB0"/>
    <w:rsid w:val="00C20CD3"/>
    <w:rsid w:val="00C22DA3"/>
    <w:rsid w:val="00C23CCC"/>
    <w:rsid w:val="00C30DD3"/>
    <w:rsid w:val="00C31E1A"/>
    <w:rsid w:val="00C3339F"/>
    <w:rsid w:val="00C3537F"/>
    <w:rsid w:val="00C35879"/>
    <w:rsid w:val="00C35FFD"/>
    <w:rsid w:val="00C378D9"/>
    <w:rsid w:val="00C410A3"/>
    <w:rsid w:val="00C41463"/>
    <w:rsid w:val="00C41AD8"/>
    <w:rsid w:val="00C43962"/>
    <w:rsid w:val="00C454E2"/>
    <w:rsid w:val="00C5066E"/>
    <w:rsid w:val="00C5164D"/>
    <w:rsid w:val="00C5184F"/>
    <w:rsid w:val="00C53209"/>
    <w:rsid w:val="00C633D7"/>
    <w:rsid w:val="00C6584D"/>
    <w:rsid w:val="00C66247"/>
    <w:rsid w:val="00C74B46"/>
    <w:rsid w:val="00C74EC6"/>
    <w:rsid w:val="00C75908"/>
    <w:rsid w:val="00C75FEB"/>
    <w:rsid w:val="00C85CF5"/>
    <w:rsid w:val="00C90A20"/>
    <w:rsid w:val="00C95908"/>
    <w:rsid w:val="00C97F69"/>
    <w:rsid w:val="00CA3ABB"/>
    <w:rsid w:val="00CA4DC4"/>
    <w:rsid w:val="00CA7D76"/>
    <w:rsid w:val="00CB08A5"/>
    <w:rsid w:val="00CB297D"/>
    <w:rsid w:val="00CC0059"/>
    <w:rsid w:val="00CC3AE0"/>
    <w:rsid w:val="00CC632B"/>
    <w:rsid w:val="00CD1E96"/>
    <w:rsid w:val="00CD35F7"/>
    <w:rsid w:val="00CD3BB7"/>
    <w:rsid w:val="00CD4417"/>
    <w:rsid w:val="00CD5F8C"/>
    <w:rsid w:val="00CD60C7"/>
    <w:rsid w:val="00CD693A"/>
    <w:rsid w:val="00CE1C21"/>
    <w:rsid w:val="00CE294F"/>
    <w:rsid w:val="00CE2E0B"/>
    <w:rsid w:val="00CE599E"/>
    <w:rsid w:val="00CE6BA8"/>
    <w:rsid w:val="00CF110A"/>
    <w:rsid w:val="00CF1AED"/>
    <w:rsid w:val="00CF3452"/>
    <w:rsid w:val="00CF4F2E"/>
    <w:rsid w:val="00D0155E"/>
    <w:rsid w:val="00D019E6"/>
    <w:rsid w:val="00D069A1"/>
    <w:rsid w:val="00D07DDE"/>
    <w:rsid w:val="00D07FC2"/>
    <w:rsid w:val="00D10972"/>
    <w:rsid w:val="00D12DD8"/>
    <w:rsid w:val="00D13867"/>
    <w:rsid w:val="00D15142"/>
    <w:rsid w:val="00D16BF7"/>
    <w:rsid w:val="00D219D3"/>
    <w:rsid w:val="00D21A74"/>
    <w:rsid w:val="00D23213"/>
    <w:rsid w:val="00D24309"/>
    <w:rsid w:val="00D24B67"/>
    <w:rsid w:val="00D26121"/>
    <w:rsid w:val="00D26747"/>
    <w:rsid w:val="00D279C0"/>
    <w:rsid w:val="00D27B50"/>
    <w:rsid w:val="00D3034C"/>
    <w:rsid w:val="00D30C9F"/>
    <w:rsid w:val="00D34B1F"/>
    <w:rsid w:val="00D3550B"/>
    <w:rsid w:val="00D370A6"/>
    <w:rsid w:val="00D3788F"/>
    <w:rsid w:val="00D379E9"/>
    <w:rsid w:val="00D40B51"/>
    <w:rsid w:val="00D41D23"/>
    <w:rsid w:val="00D461E2"/>
    <w:rsid w:val="00D46EB8"/>
    <w:rsid w:val="00D524F0"/>
    <w:rsid w:val="00D55B95"/>
    <w:rsid w:val="00D5601C"/>
    <w:rsid w:val="00D66A93"/>
    <w:rsid w:val="00D672F6"/>
    <w:rsid w:val="00D73668"/>
    <w:rsid w:val="00D77053"/>
    <w:rsid w:val="00D77B2F"/>
    <w:rsid w:val="00D84873"/>
    <w:rsid w:val="00D87896"/>
    <w:rsid w:val="00D91E8C"/>
    <w:rsid w:val="00D92CE5"/>
    <w:rsid w:val="00D9703D"/>
    <w:rsid w:val="00D977BA"/>
    <w:rsid w:val="00DA19DE"/>
    <w:rsid w:val="00DA1A7D"/>
    <w:rsid w:val="00DA3532"/>
    <w:rsid w:val="00DA63FE"/>
    <w:rsid w:val="00DA72D9"/>
    <w:rsid w:val="00DA752B"/>
    <w:rsid w:val="00DA784C"/>
    <w:rsid w:val="00DB19BA"/>
    <w:rsid w:val="00DB1EDE"/>
    <w:rsid w:val="00DB6742"/>
    <w:rsid w:val="00DC06EB"/>
    <w:rsid w:val="00DC10ED"/>
    <w:rsid w:val="00DC261F"/>
    <w:rsid w:val="00DC5220"/>
    <w:rsid w:val="00DC56E4"/>
    <w:rsid w:val="00DD0494"/>
    <w:rsid w:val="00DD0C04"/>
    <w:rsid w:val="00DD34CB"/>
    <w:rsid w:val="00DD376E"/>
    <w:rsid w:val="00DD56D9"/>
    <w:rsid w:val="00DD72CC"/>
    <w:rsid w:val="00DD7B86"/>
    <w:rsid w:val="00DE0742"/>
    <w:rsid w:val="00DE3CF0"/>
    <w:rsid w:val="00DE5E96"/>
    <w:rsid w:val="00DF353F"/>
    <w:rsid w:val="00DF79A6"/>
    <w:rsid w:val="00DF7BCA"/>
    <w:rsid w:val="00E032F4"/>
    <w:rsid w:val="00E06686"/>
    <w:rsid w:val="00E06903"/>
    <w:rsid w:val="00E06EF8"/>
    <w:rsid w:val="00E11D95"/>
    <w:rsid w:val="00E136B0"/>
    <w:rsid w:val="00E16B88"/>
    <w:rsid w:val="00E170FC"/>
    <w:rsid w:val="00E213E3"/>
    <w:rsid w:val="00E23C47"/>
    <w:rsid w:val="00E26D69"/>
    <w:rsid w:val="00E271C8"/>
    <w:rsid w:val="00E318D0"/>
    <w:rsid w:val="00E33892"/>
    <w:rsid w:val="00E350C7"/>
    <w:rsid w:val="00E35B1B"/>
    <w:rsid w:val="00E37343"/>
    <w:rsid w:val="00E37840"/>
    <w:rsid w:val="00E44593"/>
    <w:rsid w:val="00E46DEC"/>
    <w:rsid w:val="00E52DF1"/>
    <w:rsid w:val="00E536DC"/>
    <w:rsid w:val="00E575D6"/>
    <w:rsid w:val="00E61934"/>
    <w:rsid w:val="00E65BC6"/>
    <w:rsid w:val="00E67D31"/>
    <w:rsid w:val="00E7483E"/>
    <w:rsid w:val="00E757C3"/>
    <w:rsid w:val="00E8102D"/>
    <w:rsid w:val="00E82328"/>
    <w:rsid w:val="00E831ED"/>
    <w:rsid w:val="00E87899"/>
    <w:rsid w:val="00E90389"/>
    <w:rsid w:val="00E925DF"/>
    <w:rsid w:val="00E94392"/>
    <w:rsid w:val="00E9522F"/>
    <w:rsid w:val="00E979A8"/>
    <w:rsid w:val="00EA281D"/>
    <w:rsid w:val="00EA7793"/>
    <w:rsid w:val="00EB78AD"/>
    <w:rsid w:val="00EC0925"/>
    <w:rsid w:val="00EC1593"/>
    <w:rsid w:val="00EC2201"/>
    <w:rsid w:val="00EC2644"/>
    <w:rsid w:val="00EC3EF5"/>
    <w:rsid w:val="00ED1EB3"/>
    <w:rsid w:val="00ED4B47"/>
    <w:rsid w:val="00ED5BE1"/>
    <w:rsid w:val="00ED5C47"/>
    <w:rsid w:val="00EE31B8"/>
    <w:rsid w:val="00EE6AA9"/>
    <w:rsid w:val="00EF14FC"/>
    <w:rsid w:val="00EF254D"/>
    <w:rsid w:val="00EF2A6E"/>
    <w:rsid w:val="00EF44DD"/>
    <w:rsid w:val="00EF61BA"/>
    <w:rsid w:val="00EF75EE"/>
    <w:rsid w:val="00F0244B"/>
    <w:rsid w:val="00F03E4C"/>
    <w:rsid w:val="00F0619E"/>
    <w:rsid w:val="00F077BA"/>
    <w:rsid w:val="00F11363"/>
    <w:rsid w:val="00F233C4"/>
    <w:rsid w:val="00F30A40"/>
    <w:rsid w:val="00F319E7"/>
    <w:rsid w:val="00F31BDE"/>
    <w:rsid w:val="00F32227"/>
    <w:rsid w:val="00F338D5"/>
    <w:rsid w:val="00F34134"/>
    <w:rsid w:val="00F349FF"/>
    <w:rsid w:val="00F41989"/>
    <w:rsid w:val="00F43078"/>
    <w:rsid w:val="00F51798"/>
    <w:rsid w:val="00F53BD8"/>
    <w:rsid w:val="00F53D0E"/>
    <w:rsid w:val="00F544A7"/>
    <w:rsid w:val="00F552FD"/>
    <w:rsid w:val="00F56BFF"/>
    <w:rsid w:val="00F5771C"/>
    <w:rsid w:val="00F65854"/>
    <w:rsid w:val="00F91778"/>
    <w:rsid w:val="00F93344"/>
    <w:rsid w:val="00F9384D"/>
    <w:rsid w:val="00FA028B"/>
    <w:rsid w:val="00FA4492"/>
    <w:rsid w:val="00FB448F"/>
    <w:rsid w:val="00FB44F8"/>
    <w:rsid w:val="00FB5954"/>
    <w:rsid w:val="00FB5B29"/>
    <w:rsid w:val="00FD0CB5"/>
    <w:rsid w:val="00FD3C0B"/>
    <w:rsid w:val="00FD435D"/>
    <w:rsid w:val="00FE0ADE"/>
    <w:rsid w:val="00FE1BD5"/>
    <w:rsid w:val="00FE7A08"/>
    <w:rsid w:val="00FF0F92"/>
    <w:rsid w:val="00FF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7237CC"/>
  <w15:chartTrackingRefBased/>
  <w15:docId w15:val="{429EEC79-7EAB-4B8A-A631-C71433944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gu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84D"/>
    <w:pPr>
      <w:spacing w:after="200" w:line="276" w:lineRule="auto"/>
      <w:jc w:val="both"/>
    </w:pPr>
    <w:rPr>
      <w:rFonts w:eastAsia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DF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5FC"/>
    <w:pPr>
      <w:keepNext/>
      <w:spacing w:before="240" w:after="60"/>
      <w:outlineLvl w:val="1"/>
    </w:pPr>
    <w:rPr>
      <w:rFonts w:ascii="Cambria" w:hAnsi="Cambria" w:cs="Shrut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43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54E41"/>
    <w:rPr>
      <w:rFonts w:eastAsia="Times New Roman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4E41"/>
    <w:rPr>
      <w:rFonts w:eastAsia="Times New Roman"/>
      <w:lang w:val="en-US" w:eastAsia="en-US" w:bidi="en-US"/>
    </w:rPr>
  </w:style>
  <w:style w:type="table" w:styleId="TableGrid">
    <w:name w:val="Table Grid"/>
    <w:basedOn w:val="TableNormal"/>
    <w:uiPriority w:val="39"/>
    <w:rsid w:val="001546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E52DF1"/>
    <w:rPr>
      <w:rFonts w:ascii="Cambria" w:eastAsia="Times New Roman" w:hAnsi="Cambria" w:cs="Times New Roman"/>
      <w:b/>
      <w:bCs/>
      <w:kern w:val="32"/>
      <w:sz w:val="32"/>
      <w:szCs w:val="32"/>
      <w:lang w:val="en-US" w:eastAsia="en-US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52DF1"/>
    <w:pPr>
      <w:keepLines/>
      <w:spacing w:after="0" w:line="259" w:lineRule="auto"/>
      <w:jc w:val="left"/>
      <w:outlineLvl w:val="9"/>
    </w:pPr>
    <w:rPr>
      <w:b w:val="0"/>
      <w:bCs w:val="0"/>
      <w:color w:val="365F91"/>
      <w:kern w:val="0"/>
      <w:lang w:bidi="ar-SA"/>
    </w:rPr>
  </w:style>
  <w:style w:type="character" w:customStyle="1" w:styleId="Heading2Char">
    <w:name w:val="Heading 2 Char"/>
    <w:link w:val="Heading2"/>
    <w:uiPriority w:val="9"/>
    <w:rsid w:val="008625FC"/>
    <w:rPr>
      <w:rFonts w:ascii="Cambria" w:eastAsia="Times New Roman" w:hAnsi="Cambria" w:cs="Shruti"/>
      <w:b/>
      <w:bCs/>
      <w:i/>
      <w:iCs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B50073"/>
    <w:pPr>
      <w:ind w:left="720"/>
      <w:contextualSpacing/>
      <w:jc w:val="left"/>
    </w:pPr>
    <w:rPr>
      <w:sz w:val="22"/>
      <w:szCs w:val="22"/>
      <w:lang w:val="en-IN" w:eastAsia="en-IN" w:bidi="ar-SA"/>
    </w:rPr>
  </w:style>
  <w:style w:type="character" w:styleId="Strong">
    <w:name w:val="Strong"/>
    <w:uiPriority w:val="22"/>
    <w:qFormat/>
    <w:rsid w:val="00E8102D"/>
    <w:rPr>
      <w:b/>
      <w:bCs/>
    </w:rPr>
  </w:style>
  <w:style w:type="paragraph" w:styleId="NoSpacing">
    <w:name w:val="No Spacing"/>
    <w:uiPriority w:val="1"/>
    <w:qFormat/>
    <w:rsid w:val="008B4275"/>
    <w:rPr>
      <w:sz w:val="22"/>
      <w:szCs w:val="22"/>
      <w:lang w:bidi="ar-SA"/>
    </w:rPr>
  </w:style>
  <w:style w:type="character" w:styleId="Hyperlink">
    <w:name w:val="Hyperlink"/>
    <w:uiPriority w:val="99"/>
    <w:unhideWhenUsed/>
    <w:rsid w:val="00C00923"/>
    <w:rPr>
      <w:color w:val="0563C1"/>
      <w:u w:val="single"/>
    </w:rPr>
  </w:style>
  <w:style w:type="character" w:customStyle="1" w:styleId="hiren">
    <w:name w:val="hiren"/>
    <w:uiPriority w:val="1"/>
    <w:qFormat/>
    <w:rsid w:val="00CA3ABB"/>
    <w:rPr>
      <w:rFonts w:ascii="Calibri Light" w:eastAsia="Times New Roman" w:hAnsi="Calibri Light" w:cs="Times New Roman"/>
      <w:i w:val="0"/>
      <w:iCs/>
      <w:color w:val="2E74B5"/>
      <w:u w:val="single"/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011FCF"/>
  </w:style>
  <w:style w:type="paragraph" w:styleId="TOC2">
    <w:name w:val="toc 2"/>
    <w:basedOn w:val="Normal"/>
    <w:next w:val="Normal"/>
    <w:autoRedefine/>
    <w:uiPriority w:val="39"/>
    <w:unhideWhenUsed/>
    <w:rsid w:val="00011FCF"/>
    <w:pPr>
      <w:ind w:left="200"/>
    </w:pPr>
  </w:style>
  <w:style w:type="paragraph" w:styleId="Caption">
    <w:name w:val="caption"/>
    <w:basedOn w:val="Normal"/>
    <w:next w:val="Normal"/>
    <w:uiPriority w:val="35"/>
    <w:unhideWhenUsed/>
    <w:qFormat/>
    <w:rsid w:val="00B3099B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CF3452"/>
  </w:style>
  <w:style w:type="character" w:styleId="LineNumber">
    <w:name w:val="line number"/>
    <w:uiPriority w:val="99"/>
    <w:semiHidden/>
    <w:unhideWhenUsed/>
    <w:rsid w:val="008A403A"/>
  </w:style>
  <w:style w:type="character" w:customStyle="1" w:styleId="apple-converted-space">
    <w:name w:val="apple-converted-space"/>
    <w:rsid w:val="000834A3"/>
  </w:style>
  <w:style w:type="character" w:styleId="FollowedHyperlink">
    <w:name w:val="FollowedHyperlink"/>
    <w:uiPriority w:val="99"/>
    <w:semiHidden/>
    <w:unhideWhenUsed/>
    <w:rsid w:val="009D7EE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02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0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0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3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1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17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18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2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6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985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92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1618F-F926-4B1F-B0DE-B1687D470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8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cp:lastModifiedBy>Abhi Choksi</cp:lastModifiedBy>
  <cp:revision>61</cp:revision>
  <cp:lastPrinted>2022-12-06T16:08:00Z</cp:lastPrinted>
  <dcterms:created xsi:type="dcterms:W3CDTF">2022-12-05T07:01:00Z</dcterms:created>
  <dcterms:modified xsi:type="dcterms:W3CDTF">2022-12-06T16:09:00Z</dcterms:modified>
</cp:coreProperties>
</file>